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65E" w:rsidRPr="00431EA6" w:rsidRDefault="00431EA6">
      <w:pPr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</w:rPr>
        <w:t>УНИВЕРЗИТЕТ У БЕОГРАДУ</w:t>
      </w:r>
    </w:p>
    <w:p w:rsidR="008A565E" w:rsidRDefault="008A565E">
      <w:pPr>
        <w:rPr>
          <w:rFonts w:ascii="Times New Roman" w:hAnsi="Times New Roman" w:cs="Times New Roman"/>
          <w:sz w:val="24"/>
          <w:szCs w:val="24"/>
          <w:lang/>
        </w:rPr>
      </w:pPr>
      <w:r w:rsidRPr="008A565E">
        <w:rPr>
          <w:rFonts w:ascii="Times New Roman" w:hAnsi="Times New Roman" w:cs="Times New Roman"/>
          <w:sz w:val="24"/>
          <w:szCs w:val="24"/>
        </w:rPr>
        <w:t xml:space="preserve">ФИЛОЗОФСКИ ФАКУЛТЕТ </w:t>
      </w:r>
    </w:p>
    <w:p w:rsidR="00431EA6" w:rsidRPr="00431EA6" w:rsidRDefault="00431EA6">
      <w:pPr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>ОДЕЉЕЊЕ ЗА ПЕДАГОГИЈУ И АНДРАГОГИЈУ</w:t>
      </w:r>
    </w:p>
    <w:p w:rsidR="008A565E" w:rsidRDefault="008A565E">
      <w:pPr>
        <w:rPr>
          <w:rFonts w:ascii="Times New Roman" w:hAnsi="Times New Roman" w:cs="Times New Roman"/>
          <w:sz w:val="24"/>
          <w:szCs w:val="24"/>
          <w:lang/>
        </w:rPr>
      </w:pPr>
      <w:r w:rsidRPr="008A565E">
        <w:rPr>
          <w:rFonts w:ascii="Times New Roman" w:hAnsi="Times New Roman" w:cs="Times New Roman"/>
          <w:sz w:val="24"/>
          <w:szCs w:val="24"/>
        </w:rPr>
        <w:t xml:space="preserve">Београд </w:t>
      </w:r>
      <w:r>
        <w:rPr>
          <w:rFonts w:ascii="Times New Roman" w:hAnsi="Times New Roman" w:cs="Times New Roman"/>
          <w:sz w:val="24"/>
          <w:szCs w:val="24"/>
          <w:lang/>
        </w:rPr>
        <w:t xml:space="preserve">                                                                                                                     </w:t>
      </w:r>
    </w:p>
    <w:p w:rsidR="00E41831" w:rsidRDefault="008A565E">
      <w:pPr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                                                                                                      </w:t>
      </w:r>
      <w:r w:rsidR="007D3419">
        <w:rPr>
          <w:rFonts w:ascii="Times New Roman" w:hAnsi="Times New Roman" w:cs="Times New Roman"/>
          <w:sz w:val="24"/>
          <w:szCs w:val="24"/>
          <w:lang/>
        </w:rPr>
        <w:t xml:space="preserve">                              26</w:t>
      </w:r>
      <w:r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  <w:lang/>
        </w:rPr>
        <w:t>1</w:t>
      </w:r>
      <w:r>
        <w:rPr>
          <w:rFonts w:ascii="Times New Roman" w:hAnsi="Times New Roman" w:cs="Times New Roman"/>
          <w:sz w:val="24"/>
          <w:szCs w:val="24"/>
        </w:rPr>
        <w:t>.202</w:t>
      </w:r>
      <w:r>
        <w:rPr>
          <w:rFonts w:ascii="Times New Roman" w:hAnsi="Times New Roman" w:cs="Times New Roman"/>
          <w:sz w:val="24"/>
          <w:szCs w:val="24"/>
          <w:lang/>
        </w:rPr>
        <w:t>1</w:t>
      </w:r>
      <w:r w:rsidRPr="008A565E">
        <w:rPr>
          <w:rFonts w:ascii="Times New Roman" w:hAnsi="Times New Roman" w:cs="Times New Roman"/>
          <w:sz w:val="24"/>
          <w:szCs w:val="24"/>
        </w:rPr>
        <w:t>.</w:t>
      </w:r>
    </w:p>
    <w:p w:rsidR="008A565E" w:rsidRDefault="008A565E">
      <w:pPr>
        <w:rPr>
          <w:rFonts w:ascii="Times New Roman" w:hAnsi="Times New Roman" w:cs="Times New Roman"/>
          <w:sz w:val="24"/>
          <w:szCs w:val="24"/>
          <w:lang/>
        </w:rPr>
      </w:pPr>
    </w:p>
    <w:p w:rsidR="004723B1" w:rsidRDefault="008A565E" w:rsidP="00606B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/>
        </w:rPr>
        <w:t>Саопштење</w:t>
      </w:r>
      <w:r w:rsidR="000634C6">
        <w:rPr>
          <w:rFonts w:ascii="Times New Roman" w:hAnsi="Times New Roman" w:cs="Times New Roman"/>
          <w:sz w:val="24"/>
          <w:szCs w:val="24"/>
          <w:lang/>
        </w:rPr>
        <w:t xml:space="preserve"> Студената  педагогије </w:t>
      </w:r>
      <w:r w:rsidR="006E20E3">
        <w:rPr>
          <w:rFonts w:ascii="Times New Roman" w:hAnsi="Times New Roman" w:cs="Times New Roman"/>
          <w:sz w:val="24"/>
          <w:szCs w:val="24"/>
          <w:lang/>
        </w:rPr>
        <w:t>поводом насиља над децом</w:t>
      </w:r>
      <w:r w:rsidR="007D3419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3C76BC">
        <w:rPr>
          <w:rFonts w:ascii="Times New Roman" w:hAnsi="Times New Roman" w:cs="Times New Roman"/>
          <w:sz w:val="24"/>
          <w:szCs w:val="24"/>
          <w:lang/>
        </w:rPr>
        <w:t>и</w:t>
      </w:r>
      <w:r w:rsidR="007D3419">
        <w:rPr>
          <w:rFonts w:ascii="Times New Roman" w:hAnsi="Times New Roman" w:cs="Times New Roman"/>
          <w:sz w:val="24"/>
          <w:szCs w:val="24"/>
          <w:lang/>
        </w:rPr>
        <w:t xml:space="preserve"> младима</w:t>
      </w:r>
    </w:p>
    <w:p w:rsidR="00606BDF" w:rsidRPr="004723B1" w:rsidRDefault="00606BDF" w:rsidP="00606B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723B1" w:rsidRPr="001D28B5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На основу актуелних дешавања у нашој земљи, иницираних упитним делима угледног члана друштва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и водитеља школе глуме за децу и младе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као педагози чија је професионална одговорност да штите и заговарају најбољи интерес детета,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дужни смо да се обратимо јавности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како бисмо указали на опасност „педагошких метода“ које се везују за изнети случај и како бисмо указали на ширу присутност проблема у другим контекстима васпитне праксе. Сматрамо да је за сваког професионалца који обавља позив придржавање етичког кодекса нужност.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Разматрајући</w:t>
      </w:r>
      <w:r w:rsidR="00C32F4C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етички кодекс педагога, изнет и верификован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од стране </w:t>
      </w:r>
      <w:r w:rsidRPr="004723B1">
        <w:rPr>
          <w:rFonts w:ascii="Times New Roman" w:eastAsia="Times New Roman" w:hAnsi="Times New Roman" w:cs="Times New Roman"/>
          <w:i/>
          <w:color w:val="000000"/>
          <w:sz w:val="24"/>
          <w:szCs w:val="24"/>
          <w:lang/>
        </w:rPr>
        <w:t>Педагошког друштва Србије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у датом саопштењу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позивамо се 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на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следеће тачке:</w:t>
      </w:r>
    </w:p>
    <w:p w:rsidR="004723B1" w:rsidRPr="004723B1" w:rsidRDefault="004723B1" w:rsidP="004723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723B1" w:rsidRPr="004723B1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-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  <w:t>Однос према професионалној слободи и угледу:</w:t>
      </w:r>
    </w:p>
    <w:p w:rsidR="004723B1" w:rsidRPr="004723B1" w:rsidRDefault="004723B1" w:rsidP="004723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723B1" w:rsidRPr="004723B1" w:rsidRDefault="004723B1" w:rsidP="004723B1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зи треба да се понашају у складу са својом функцијом која је јавна и која укључује примену одређених стандарда.</w:t>
      </w:r>
    </w:p>
    <w:p w:rsidR="004723B1" w:rsidRPr="004723B1" w:rsidRDefault="004723B1" w:rsidP="004723B1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зи треба да се професионално понашају, што значи непристрасно, објективно, независно, без дискриминације по било ком основу као што су полна, расна, верска, национална или нека друга припадност.</w:t>
      </w:r>
    </w:p>
    <w:p w:rsidR="004723B1" w:rsidRPr="004723B1" w:rsidRDefault="004723B1" w:rsidP="004723B1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зи треба да се боре за поштовање основних права људи уз уважавање и поштовање права других, свуда где се за тим укаже прилика.</w:t>
      </w:r>
    </w:p>
    <w:p w:rsidR="004723B1" w:rsidRPr="004723B1" w:rsidRDefault="004723B1" w:rsidP="004723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723B1" w:rsidRPr="004723B1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-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ab/>
        <w:t>Однос према другом лицу:</w:t>
      </w:r>
    </w:p>
    <w:p w:rsidR="004723B1" w:rsidRPr="004723B1" w:rsidRDefault="004723B1" w:rsidP="004723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:rsidR="004723B1" w:rsidRPr="004723B1" w:rsidRDefault="004723B1" w:rsidP="004723B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г не сме да својим радом утиче на непоштовање личног и професионалног достојанства или се издиже над добробити појединца или групе зарад личних, стручних или ван стручних циљева.</w:t>
      </w:r>
    </w:p>
    <w:p w:rsidR="004723B1" w:rsidRPr="004723B1" w:rsidRDefault="004723B1" w:rsidP="004723B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г не сме да злоупотреби свој положај у односу на друга лица.</w:t>
      </w:r>
    </w:p>
    <w:p w:rsidR="004723B1" w:rsidRPr="006805DD" w:rsidRDefault="004723B1" w:rsidP="004723B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едагог је дужан да своје стручне компетенције стави у службу оних којима је његова помоћ потребна.</w:t>
      </w:r>
    </w:p>
    <w:p w:rsidR="00606BDF" w:rsidRDefault="00606BDF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:rsidR="00606BDF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Етички принципи којима се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као педагози,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у свом деловању водимо почивају на перспективи која уважава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рава деце и млад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препознајући и подржавајући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њихове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снаге и индивидуалност. Наша улога огледа се </w:t>
      </w:r>
      <w:r w:rsidR="001D28B5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најпре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у томе д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а штитимо најбољи интерес деце и млад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на начин који њих саме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оснажује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у погледу препознавања властитих вредности и потенцијала. </w:t>
      </w:r>
    </w:p>
    <w:p w:rsidR="00081713" w:rsidRDefault="00081713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:rsidR="004723B1" w:rsidRPr="00081713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lastRenderedPageBreak/>
        <w:t xml:space="preserve">Педагошке методе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темеље се на поштовању достојанства детета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или младе особе и уважавању његовог/њеног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права да се осећа добро са својим особеностима, односно као биће вредно по себи. Оне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одразумевају инк</w:t>
      </w:r>
      <w:r w:rsidR="00C32F4C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лузивну праксу утемељену на вер</w:t>
      </w:r>
      <w:r w:rsidR="00C32F4C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и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у могућности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деце и млад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са настојањем да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подржимо градећи сигурно окружење за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њихово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учење и развој.</w:t>
      </w:r>
    </w:p>
    <w:p w:rsidR="004723B1" w:rsidRPr="003F11E1" w:rsidRDefault="004723B1" w:rsidP="004723B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sz w:val="24"/>
          <w:szCs w:val="24"/>
          <w:lang/>
        </w:rPr>
        <w:br/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У складу са наведеним етичким принципима као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темељима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сваке хуманистичке науке,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нужно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је исказати став према којем такозва</w:t>
      </w:r>
      <w:r w:rsidR="0004406F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не педагошке методе, </w:t>
      </w:r>
      <w:r w:rsidR="0004406F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римењиване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у к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онкретном случају </w:t>
      </w:r>
      <w:r w:rsidR="007D3419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школе глуме на који реферишемо</w:t>
      </w:r>
      <w:r w:rsidR="001B6048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а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које </w:t>
      </w:r>
      <w:r w:rsidR="00081713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укључују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ниподаштавање идентитета и потенцијала </w:t>
      </w:r>
      <w:r w:rsidR="00F62EA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деце и млад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дискриминисање, омаловажавање и вређање, непоштовање јединствености и неприхватање различитости, илуструју све оно што педагогија није и што </w:t>
      </w:r>
      <w:r w:rsidRPr="004723B1">
        <w:rPr>
          <w:rFonts w:ascii="Times New Roman" w:eastAsia="Times New Roman" w:hAnsi="Times New Roman" w:cs="Times New Roman"/>
          <w:sz w:val="24"/>
          <w:szCs w:val="24"/>
          <w:lang/>
        </w:rPr>
        <w:t xml:space="preserve">у својој бити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никада не сме постати. Наведени поступци не смеју се разумети и подржавати у функцији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заговарања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традиције, дисциплине и ауторитета у педагошком раду, јер упућују на опасност кривотворног тумачења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како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природе детета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тако и педагогије саме, чинећи штету деци</w:t>
      </w:r>
      <w:r w:rsidR="00F62EA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и младима,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и педагошкој пракси једнако. Мада се такво „челично васпитање“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у овом тренутку разматра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у контексту </w:t>
      </w:r>
      <w:r w:rsidR="003F11E1">
        <w:rPr>
          <w:rFonts w:ascii="Times New Roman" w:eastAsia="Times New Roman" w:hAnsi="Times New Roman" w:cs="Times New Roman"/>
          <w:sz w:val="24"/>
          <w:szCs w:val="24"/>
          <w:lang/>
        </w:rPr>
        <w:t>ваншколских пракси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, желимо да укажемо на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његову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распрострањеност и у породичним, предшколским, школским и другим контекстима, у којима је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једнако важно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да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репознамо и адекватно реагујемо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на ову врсту друштвеног проблема. Поред тога, важно је нагласити да су родитељи први васпитачи детета и као такви не смеју бити изопштени из ситуација и утицаја васпитно-образовног карактера које над њиховом децом спроводе појединац или институција, већ је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неопходно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да буду упознати са свим активностима и да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им се омогући укључивање у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ланирање и реализацију истих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. С тим у вези, упућујемо критику и позив да се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на индивидуалном и колективном плану</w:t>
      </w:r>
      <w:r w:rsidR="003F11E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освесте разлике које постоје међу </w:t>
      </w:r>
      <w:r w:rsidR="003235A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праксама рада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са децом</w:t>
      </w:r>
      <w:r w:rsidR="00F62EA4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и младима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, као и</w:t>
      </w:r>
      <w:bookmarkStart w:id="0" w:name="_GoBack"/>
      <w:bookmarkEnd w:id="0"/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последице које из </w:t>
      </w:r>
      <w:r w:rsidR="003235A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негативних и неадекватних пракси</w:t>
      </w:r>
      <w:r w:rsidRPr="004723B1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 могу проистећи.</w:t>
      </w:r>
    </w:p>
    <w:p w:rsidR="003235AA" w:rsidRDefault="006805DD" w:rsidP="00606BDF">
      <w:pPr>
        <w:pStyle w:val="NormalWeb"/>
        <w:spacing w:before="0" w:beforeAutospacing="0" w:after="0" w:afterAutospacing="0"/>
        <w:jc w:val="both"/>
        <w:rPr>
          <w:color w:val="000000"/>
        </w:rPr>
      </w:pPr>
      <w:r>
        <w:br/>
      </w:r>
      <w:r w:rsidR="00606BDF">
        <w:rPr>
          <w:color w:val="000000"/>
        </w:rPr>
        <w:t>Педагогија је</w:t>
      </w:r>
      <w:r w:rsidR="007A7C84">
        <w:rPr>
          <w:color w:val="000000"/>
          <w:lang/>
        </w:rPr>
        <w:t>,</w:t>
      </w:r>
      <w:r w:rsidR="00606BDF">
        <w:rPr>
          <w:color w:val="000000"/>
        </w:rPr>
        <w:t xml:space="preserve"> према нашем уверењу</w:t>
      </w:r>
      <w:r w:rsidR="007A7C84">
        <w:rPr>
          <w:color w:val="000000"/>
          <w:lang/>
        </w:rPr>
        <w:t>,</w:t>
      </w:r>
      <w:r w:rsidR="003235AA">
        <w:rPr>
          <w:color w:val="000000"/>
        </w:rPr>
        <w:t xml:space="preserve"> увек вредносно оријентисана. </w:t>
      </w:r>
      <w:r w:rsidR="003235AA">
        <w:rPr>
          <w:color w:val="000000"/>
          <w:lang/>
        </w:rPr>
        <w:t>У</w:t>
      </w:r>
      <w:r w:rsidR="00606BDF">
        <w:rPr>
          <w:color w:val="000000"/>
        </w:rPr>
        <w:t xml:space="preserve"> центру сваког односа који се гради у образовном контексту и сваке активности која је покренута </w:t>
      </w:r>
      <w:r w:rsidR="0004406F">
        <w:rPr>
          <w:color w:val="000000"/>
          <w:lang/>
        </w:rPr>
        <w:t xml:space="preserve">налази се </w:t>
      </w:r>
      <w:r w:rsidR="003235AA">
        <w:rPr>
          <w:color w:val="000000"/>
        </w:rPr>
        <w:t xml:space="preserve">добробит - </w:t>
      </w:r>
      <w:r w:rsidR="00606BDF">
        <w:rPr>
          <w:color w:val="000000"/>
        </w:rPr>
        <w:t>као право детета</w:t>
      </w:r>
      <w:r w:rsidR="00F62EA4">
        <w:rPr>
          <w:color w:val="000000"/>
          <w:lang/>
        </w:rPr>
        <w:t xml:space="preserve"> или младе особе</w:t>
      </w:r>
      <w:r w:rsidR="00606BDF">
        <w:rPr>
          <w:color w:val="000000"/>
        </w:rPr>
        <w:t xml:space="preserve"> да буде добро, </w:t>
      </w:r>
      <w:r w:rsidR="00606BDF" w:rsidRPr="003235AA">
        <w:rPr>
          <w:i/>
          <w:color w:val="000000"/>
        </w:rPr>
        <w:t>овде</w:t>
      </w:r>
      <w:r w:rsidR="00606BDF">
        <w:rPr>
          <w:color w:val="000000"/>
        </w:rPr>
        <w:t xml:space="preserve"> и </w:t>
      </w:r>
      <w:r w:rsidR="00606BDF" w:rsidRPr="003235AA">
        <w:rPr>
          <w:i/>
          <w:color w:val="000000"/>
        </w:rPr>
        <w:t>сада</w:t>
      </w:r>
      <w:r w:rsidR="00606BDF">
        <w:rPr>
          <w:color w:val="000000"/>
        </w:rPr>
        <w:t>, не у значењу припремe за живот и не у контексту конкурентности на тржишту рада. Свако спомињање припреме за живот која подразумева ,,челичење" и строгоћу</w:t>
      </w:r>
      <w:r w:rsidR="003235AA">
        <w:rPr>
          <w:color w:val="000000"/>
          <w:lang/>
        </w:rPr>
        <w:t>,</w:t>
      </w:r>
      <w:r w:rsidR="00606BDF">
        <w:rPr>
          <w:color w:val="000000"/>
        </w:rPr>
        <w:t xml:space="preserve"> са акцентом на </w:t>
      </w:r>
      <w:r w:rsidR="003235AA">
        <w:rPr>
          <w:color w:val="000000"/>
          <w:lang/>
        </w:rPr>
        <w:t>физичком и вербалном насиљу,</w:t>
      </w:r>
      <w:r w:rsidR="00606BDF">
        <w:rPr>
          <w:color w:val="000000"/>
        </w:rPr>
        <w:t xml:space="preserve"> пасивизира </w:t>
      </w:r>
      <w:r w:rsidR="00F62EA4">
        <w:rPr>
          <w:color w:val="000000"/>
          <w:lang/>
        </w:rPr>
        <w:t>појединца</w:t>
      </w:r>
      <w:r w:rsidR="00606BDF">
        <w:rPr>
          <w:color w:val="000000"/>
        </w:rPr>
        <w:t xml:space="preserve"> и </w:t>
      </w:r>
      <w:r w:rsidR="003235AA">
        <w:rPr>
          <w:color w:val="000000"/>
          <w:lang/>
        </w:rPr>
        <w:t>доприноси једино одржању постојећих хијерархија - како у образовној, тако и у широј друштвеној пракси</w:t>
      </w:r>
      <w:r w:rsidR="003235AA">
        <w:rPr>
          <w:color w:val="000000"/>
        </w:rPr>
        <w:t>.</w:t>
      </w:r>
    </w:p>
    <w:p w:rsidR="003235AA" w:rsidRDefault="003235AA" w:rsidP="00606BDF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0B4399" w:rsidRDefault="00606BDF" w:rsidP="00606BDF">
      <w:pPr>
        <w:pStyle w:val="NormalWeb"/>
        <w:spacing w:before="0" w:beforeAutospacing="0" w:after="0" w:afterAutospacing="0"/>
        <w:jc w:val="both"/>
        <w:rPr>
          <w:color w:val="000000"/>
          <w:lang/>
        </w:rPr>
      </w:pPr>
      <w:r>
        <w:rPr>
          <w:color w:val="000000"/>
        </w:rPr>
        <w:t xml:space="preserve">Добробит </w:t>
      </w:r>
      <w:r w:rsidR="003235AA">
        <w:rPr>
          <w:color w:val="000000"/>
          <w:lang/>
        </w:rPr>
        <w:t xml:space="preserve">представља окосницу васпитно-образовног процеса и упућује нас да уважимо </w:t>
      </w:r>
      <w:r w:rsidR="00F62EA4">
        <w:rPr>
          <w:color w:val="000000"/>
          <w:lang/>
        </w:rPr>
        <w:t>децу и младе као носиоце</w:t>
      </w:r>
      <w:r w:rsidR="003235AA">
        <w:rPr>
          <w:color w:val="000000"/>
          <w:lang/>
        </w:rPr>
        <w:t xml:space="preserve"> властитог живота и</w:t>
      </w:r>
      <w:r w:rsidR="003235AA">
        <w:rPr>
          <w:color w:val="000000"/>
        </w:rPr>
        <w:t xml:space="preserve"> актив</w:t>
      </w:r>
      <w:r>
        <w:rPr>
          <w:color w:val="000000"/>
        </w:rPr>
        <w:t>н</w:t>
      </w:r>
      <w:r w:rsidR="00F62EA4">
        <w:rPr>
          <w:color w:val="000000"/>
          <w:lang/>
        </w:rPr>
        <w:t>е</w:t>
      </w:r>
      <w:r>
        <w:rPr>
          <w:color w:val="000000"/>
        </w:rPr>
        <w:t xml:space="preserve"> учесник</w:t>
      </w:r>
      <w:r w:rsidR="00F62EA4">
        <w:rPr>
          <w:color w:val="000000"/>
          <w:lang/>
        </w:rPr>
        <w:t>е</w:t>
      </w:r>
      <w:r>
        <w:rPr>
          <w:color w:val="000000"/>
        </w:rPr>
        <w:t xml:space="preserve"> </w:t>
      </w:r>
      <w:r w:rsidR="003235AA">
        <w:rPr>
          <w:color w:val="000000"/>
          <w:lang/>
        </w:rPr>
        <w:t xml:space="preserve">у животу </w:t>
      </w:r>
      <w:r>
        <w:rPr>
          <w:color w:val="000000"/>
        </w:rPr>
        <w:t xml:space="preserve">друштва. </w:t>
      </w:r>
      <w:r w:rsidR="00F62EA4">
        <w:rPr>
          <w:color w:val="000000"/>
          <w:lang/>
        </w:rPr>
        <w:t>Као нарочиту вредност педагогија поставља</w:t>
      </w:r>
      <w:r w:rsidR="00F62EA4">
        <w:rPr>
          <w:color w:val="000000"/>
        </w:rPr>
        <w:t xml:space="preserve"> осећање деце и младих</w:t>
      </w:r>
      <w:r>
        <w:rPr>
          <w:color w:val="000000"/>
        </w:rPr>
        <w:t xml:space="preserve"> да </w:t>
      </w:r>
      <w:r w:rsidR="00F62EA4">
        <w:rPr>
          <w:color w:val="000000"/>
          <w:lang/>
        </w:rPr>
        <w:t>су јединствени и</w:t>
      </w:r>
      <w:r>
        <w:rPr>
          <w:color w:val="000000"/>
        </w:rPr>
        <w:t xml:space="preserve"> вредн</w:t>
      </w:r>
      <w:r w:rsidR="00F62EA4">
        <w:rPr>
          <w:color w:val="000000"/>
          <w:lang/>
        </w:rPr>
        <w:t>и по себи</w:t>
      </w:r>
      <w:r>
        <w:rPr>
          <w:color w:val="000000"/>
        </w:rPr>
        <w:t xml:space="preserve">. </w:t>
      </w:r>
      <w:r w:rsidRPr="007A7C84">
        <w:rPr>
          <w:i/>
          <w:color w:val="000000"/>
        </w:rPr>
        <w:t>Kонвенција о правима детета</w:t>
      </w:r>
      <w:r w:rsidR="007A7C84">
        <w:rPr>
          <w:color w:val="000000"/>
          <w:lang/>
        </w:rPr>
        <w:t>,</w:t>
      </w:r>
      <w:r>
        <w:rPr>
          <w:color w:val="000000"/>
        </w:rPr>
        <w:t xml:space="preserve"> чији је </w:t>
      </w:r>
      <w:r w:rsidR="007A7C84">
        <w:rPr>
          <w:color w:val="000000"/>
          <w:lang/>
        </w:rPr>
        <w:t xml:space="preserve">Република </w:t>
      </w:r>
      <w:r>
        <w:rPr>
          <w:color w:val="000000"/>
        </w:rPr>
        <w:t>Србија потписник</w:t>
      </w:r>
      <w:r w:rsidR="007A7C84">
        <w:rPr>
          <w:color w:val="000000"/>
          <w:lang/>
        </w:rPr>
        <w:t>,</w:t>
      </w:r>
      <w:r>
        <w:rPr>
          <w:color w:val="000000"/>
        </w:rPr>
        <w:t xml:space="preserve"> као једно од основних права предвиђа право на самоодређење. Сматрамо да се сваким обликом сексуалног и било ког другог вида насиља над децом</w:t>
      </w:r>
      <w:r w:rsidR="00F62EA4">
        <w:rPr>
          <w:color w:val="000000"/>
          <w:lang/>
        </w:rPr>
        <w:t xml:space="preserve"> и младима</w:t>
      </w:r>
      <w:r>
        <w:rPr>
          <w:color w:val="000000"/>
        </w:rPr>
        <w:t xml:space="preserve"> то право крши и поништава. </w:t>
      </w:r>
      <w:r w:rsidR="005904C4">
        <w:rPr>
          <w:color w:val="000000"/>
          <w:lang/>
        </w:rPr>
        <w:t xml:space="preserve">Дете „са правима“ јесте </w:t>
      </w:r>
      <w:r w:rsidR="000B4399">
        <w:rPr>
          <w:color w:val="000000"/>
          <w:lang/>
        </w:rPr>
        <w:t xml:space="preserve">моћно, </w:t>
      </w:r>
      <w:r w:rsidR="005904C4">
        <w:rPr>
          <w:color w:val="000000"/>
          <w:lang/>
        </w:rPr>
        <w:t xml:space="preserve">али је истовремено и рањиво. Дете не може  самостално штитити и бранити своја права, нити ћемо као друштво успети у заштити права детета </w:t>
      </w:r>
      <w:r w:rsidR="000B4399">
        <w:rPr>
          <w:color w:val="000000"/>
          <w:lang/>
        </w:rPr>
        <w:t>искључиво јачајући</w:t>
      </w:r>
      <w:r w:rsidR="005904C4">
        <w:rPr>
          <w:color w:val="000000"/>
          <w:lang/>
        </w:rPr>
        <w:t xml:space="preserve"> децу да</w:t>
      </w:r>
      <w:r w:rsidR="00A93D19">
        <w:rPr>
          <w:color w:val="000000"/>
          <w:lang/>
        </w:rPr>
        <w:t xml:space="preserve"> препознају и одупру се насиљу</w:t>
      </w:r>
      <w:r w:rsidR="005904C4">
        <w:rPr>
          <w:color w:val="000000"/>
          <w:lang/>
        </w:rPr>
        <w:t>.</w:t>
      </w:r>
      <w:r w:rsidR="000B4399">
        <w:rPr>
          <w:color w:val="000000"/>
          <w:lang/>
        </w:rPr>
        <w:t xml:space="preserve"> </w:t>
      </w:r>
      <w:r w:rsidR="005904C4">
        <w:rPr>
          <w:color w:val="000000"/>
          <w:lang/>
        </w:rPr>
        <w:t xml:space="preserve">Поштовање права детета  је друштвена одговорност </w:t>
      </w:r>
      <w:r w:rsidR="00A93D19">
        <w:rPr>
          <w:color w:val="000000"/>
          <w:lang/>
        </w:rPr>
        <w:t>-</w:t>
      </w:r>
      <w:r w:rsidR="000B4399">
        <w:rPr>
          <w:color w:val="000000"/>
          <w:lang/>
        </w:rPr>
        <w:t xml:space="preserve"> одговорност васпитно-</w:t>
      </w:r>
      <w:r w:rsidR="005904C4">
        <w:rPr>
          <w:color w:val="000000"/>
          <w:lang/>
        </w:rPr>
        <w:t>образовних институција и  носилаца различитих програма рада са децом</w:t>
      </w:r>
      <w:r w:rsidR="00F62EA4">
        <w:rPr>
          <w:color w:val="000000"/>
          <w:lang/>
        </w:rPr>
        <w:t xml:space="preserve"> и младима</w:t>
      </w:r>
      <w:r w:rsidR="005904C4">
        <w:rPr>
          <w:color w:val="000000"/>
          <w:lang/>
        </w:rPr>
        <w:t>. Због тога се  н</w:t>
      </w:r>
      <w:r>
        <w:rPr>
          <w:color w:val="000000"/>
        </w:rPr>
        <w:t>аше обраћање односи</w:t>
      </w:r>
      <w:r w:rsidR="005904C4">
        <w:rPr>
          <w:color w:val="000000"/>
          <w:lang/>
        </w:rPr>
        <w:t>:</w:t>
      </w:r>
    </w:p>
    <w:p w:rsidR="005904C4" w:rsidRDefault="005904C4" w:rsidP="000B4399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color w:val="000000"/>
          <w:lang/>
        </w:rPr>
      </w:pPr>
      <w:r>
        <w:rPr>
          <w:color w:val="000000"/>
          <w:lang/>
        </w:rPr>
        <w:t>на  носиоце образовне политике</w:t>
      </w:r>
      <w:r w:rsidR="000B4399">
        <w:rPr>
          <w:color w:val="000000"/>
          <w:lang/>
        </w:rPr>
        <w:t>,</w:t>
      </w:r>
      <w:r>
        <w:rPr>
          <w:color w:val="000000"/>
          <w:lang/>
        </w:rPr>
        <w:t xml:space="preserve"> </w:t>
      </w:r>
      <w:r w:rsidR="000B4399">
        <w:rPr>
          <w:color w:val="000000"/>
          <w:lang/>
        </w:rPr>
        <w:t xml:space="preserve">да допринесу да </w:t>
      </w:r>
      <w:r>
        <w:rPr>
          <w:color w:val="000000"/>
          <w:lang/>
        </w:rPr>
        <w:t xml:space="preserve">сви различити програми рада са децом  буду </w:t>
      </w:r>
      <w:r w:rsidR="000B4399">
        <w:rPr>
          <w:color w:val="000000"/>
          <w:lang/>
        </w:rPr>
        <w:t xml:space="preserve">у надлежности </w:t>
      </w:r>
      <w:r>
        <w:rPr>
          <w:color w:val="000000"/>
          <w:lang/>
        </w:rPr>
        <w:t>Министарства просвете, науке и технолошког развоја, те да буду праћени од стране надлежног Министарства</w:t>
      </w:r>
      <w:r w:rsidR="000634C6">
        <w:rPr>
          <w:color w:val="000000"/>
          <w:lang/>
        </w:rPr>
        <w:t xml:space="preserve">; </w:t>
      </w:r>
      <w:r>
        <w:rPr>
          <w:color w:val="000000"/>
          <w:lang/>
        </w:rPr>
        <w:t xml:space="preserve">  </w:t>
      </w:r>
    </w:p>
    <w:p w:rsidR="000634C6" w:rsidRDefault="00606BDF" w:rsidP="000B4399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lastRenderedPageBreak/>
        <w:t xml:space="preserve">на све </w:t>
      </w:r>
      <w:r w:rsidR="00053261">
        <w:rPr>
          <w:color w:val="000000"/>
          <w:lang/>
        </w:rPr>
        <w:t xml:space="preserve">васпитно-образовне </w:t>
      </w:r>
      <w:r>
        <w:rPr>
          <w:color w:val="000000"/>
        </w:rPr>
        <w:t xml:space="preserve">институције у којима постоји асиметрија моћи, </w:t>
      </w:r>
      <w:r w:rsidR="007A7C84">
        <w:rPr>
          <w:color w:val="000000"/>
          <w:lang/>
        </w:rPr>
        <w:t xml:space="preserve">јер </w:t>
      </w:r>
      <w:r w:rsidR="007A7C84">
        <w:rPr>
          <w:color w:val="000000"/>
        </w:rPr>
        <w:t>верујемо да је суштина моралн</w:t>
      </w:r>
      <w:r w:rsidR="007A7C84">
        <w:rPr>
          <w:color w:val="000000"/>
          <w:lang/>
        </w:rPr>
        <w:t xml:space="preserve">е </w:t>
      </w:r>
      <w:r>
        <w:rPr>
          <w:color w:val="000000"/>
        </w:rPr>
        <w:t>одговорност</w:t>
      </w:r>
      <w:r w:rsidR="007A7C84">
        <w:rPr>
          <w:color w:val="000000"/>
          <w:lang/>
        </w:rPr>
        <w:t>и</w:t>
      </w:r>
      <w:r w:rsidR="00053261">
        <w:rPr>
          <w:color w:val="000000"/>
        </w:rPr>
        <w:t xml:space="preserve"> </w:t>
      </w:r>
      <w:r w:rsidR="003235AA">
        <w:rPr>
          <w:color w:val="000000"/>
          <w:lang/>
        </w:rPr>
        <w:t>нас одраслих, чија је позиција у пракси привилегована,</w:t>
      </w:r>
      <w:r w:rsidR="003235AA">
        <w:rPr>
          <w:color w:val="000000"/>
        </w:rPr>
        <w:t xml:space="preserve"> да будемо</w:t>
      </w:r>
      <w:r>
        <w:rPr>
          <w:color w:val="000000"/>
        </w:rPr>
        <w:t xml:space="preserve"> свесни</w:t>
      </w:r>
      <w:r w:rsidR="00053261">
        <w:rPr>
          <w:color w:val="000000"/>
          <w:lang/>
        </w:rPr>
        <w:t xml:space="preserve"> и осетљиви на</w:t>
      </w:r>
      <w:r>
        <w:rPr>
          <w:color w:val="000000"/>
        </w:rPr>
        <w:t xml:space="preserve"> ове неједнакос</w:t>
      </w:r>
      <w:r w:rsidR="00053261">
        <w:rPr>
          <w:color w:val="000000"/>
        </w:rPr>
        <w:t>ти</w:t>
      </w:r>
      <w:r w:rsidR="000B4399">
        <w:rPr>
          <w:color w:val="000000"/>
          <w:lang/>
        </w:rPr>
        <w:t xml:space="preserve"> и спречимо</w:t>
      </w:r>
      <w:r w:rsidR="000B4399">
        <w:rPr>
          <w:color w:val="000000"/>
        </w:rPr>
        <w:t xml:space="preserve"> злоупотребе</w:t>
      </w:r>
      <w:r w:rsidR="00053261">
        <w:rPr>
          <w:color w:val="000000"/>
        </w:rPr>
        <w:t xml:space="preserve"> </w:t>
      </w:r>
      <w:r w:rsidR="00053261">
        <w:rPr>
          <w:color w:val="000000"/>
          <w:lang/>
        </w:rPr>
        <w:t xml:space="preserve">наведене </w:t>
      </w:r>
      <w:r w:rsidR="00053261">
        <w:rPr>
          <w:color w:val="000000"/>
        </w:rPr>
        <w:t>позиције</w:t>
      </w:r>
      <w:r w:rsidR="000B4399">
        <w:rPr>
          <w:color w:val="000000"/>
          <w:lang/>
        </w:rPr>
        <w:t>.</w:t>
      </w:r>
    </w:p>
    <w:p w:rsidR="000634C6" w:rsidRDefault="000634C6" w:rsidP="00606BDF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606BDF" w:rsidRDefault="00053261" w:rsidP="00606BDF">
      <w:pPr>
        <w:pStyle w:val="NormalWeb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Желимо да</w:t>
      </w:r>
      <w:r>
        <w:rPr>
          <w:color w:val="000000"/>
          <w:lang/>
        </w:rPr>
        <w:t xml:space="preserve"> упутимо апел</w:t>
      </w:r>
      <w:r w:rsidR="00606BDF">
        <w:rPr>
          <w:color w:val="000000"/>
        </w:rPr>
        <w:t xml:space="preserve"> родитељима,</w:t>
      </w:r>
      <w:r>
        <w:rPr>
          <w:color w:val="000000"/>
          <w:lang/>
        </w:rPr>
        <w:t xml:space="preserve"> васпитачима,</w:t>
      </w:r>
      <w:r>
        <w:rPr>
          <w:color w:val="000000"/>
        </w:rPr>
        <w:t xml:space="preserve"> наставниц</w:t>
      </w:r>
      <w:r>
        <w:rPr>
          <w:color w:val="000000"/>
          <w:lang/>
        </w:rPr>
        <w:t>и</w:t>
      </w:r>
      <w:r w:rsidR="00606BDF">
        <w:rPr>
          <w:color w:val="000000"/>
        </w:rPr>
        <w:t>ма и професорима</w:t>
      </w:r>
      <w:r w:rsidR="000634C6">
        <w:rPr>
          <w:color w:val="000000"/>
          <w:lang/>
        </w:rPr>
        <w:t xml:space="preserve">, носиоцима образовне политике, </w:t>
      </w:r>
      <w:r w:rsidR="00606BDF">
        <w:rPr>
          <w:color w:val="000000"/>
        </w:rPr>
        <w:t xml:space="preserve">да </w:t>
      </w:r>
      <w:r>
        <w:rPr>
          <w:color w:val="000000"/>
          <w:lang/>
        </w:rPr>
        <w:t xml:space="preserve">на сваки облик </w:t>
      </w:r>
      <w:r>
        <w:rPr>
          <w:color w:val="000000"/>
        </w:rPr>
        <w:t>сумњ</w:t>
      </w:r>
      <w:r>
        <w:rPr>
          <w:color w:val="000000"/>
          <w:lang/>
        </w:rPr>
        <w:t>е</w:t>
      </w:r>
      <w:r w:rsidR="00933FC3">
        <w:rPr>
          <w:color w:val="000000"/>
          <w:lang/>
        </w:rPr>
        <w:t xml:space="preserve"> на</w:t>
      </w:r>
      <w:r>
        <w:rPr>
          <w:color w:val="000000"/>
          <w:lang/>
        </w:rPr>
        <w:t xml:space="preserve"> </w:t>
      </w:r>
      <w:r>
        <w:rPr>
          <w:color w:val="000000"/>
        </w:rPr>
        <w:t>постој</w:t>
      </w:r>
      <w:r w:rsidR="00933FC3">
        <w:rPr>
          <w:color w:val="000000"/>
          <w:lang/>
        </w:rPr>
        <w:t>ање</w:t>
      </w:r>
      <w:r w:rsidR="00606BDF">
        <w:rPr>
          <w:color w:val="000000"/>
        </w:rPr>
        <w:t xml:space="preserve"> одређен</w:t>
      </w:r>
      <w:r>
        <w:rPr>
          <w:color w:val="000000"/>
          <w:lang/>
        </w:rPr>
        <w:t>ог</w:t>
      </w:r>
      <w:r w:rsidR="00606BDF">
        <w:rPr>
          <w:color w:val="000000"/>
        </w:rPr>
        <w:t xml:space="preserve"> вид</w:t>
      </w:r>
      <w:r>
        <w:rPr>
          <w:color w:val="000000"/>
          <w:lang/>
        </w:rPr>
        <w:t>а</w:t>
      </w:r>
      <w:r w:rsidR="00606BDF">
        <w:rPr>
          <w:color w:val="000000"/>
        </w:rPr>
        <w:t xml:space="preserve"> злоупотребе и </w:t>
      </w:r>
      <w:r w:rsidR="00933FC3">
        <w:rPr>
          <w:color w:val="000000"/>
        </w:rPr>
        <w:t>насиља над децом и младима реагуј</w:t>
      </w:r>
      <w:r w:rsidR="00933FC3">
        <w:rPr>
          <w:color w:val="000000"/>
          <w:lang/>
        </w:rPr>
        <w:t>у</w:t>
      </w:r>
      <w:r w:rsidR="00606BDF">
        <w:rPr>
          <w:color w:val="000000"/>
        </w:rPr>
        <w:t>,</w:t>
      </w:r>
      <w:r w:rsidR="00933FC3">
        <w:rPr>
          <w:color w:val="000000"/>
          <w:lang/>
        </w:rPr>
        <w:t xml:space="preserve"> имајући у виду то</w:t>
      </w:r>
      <w:r w:rsidR="00606BDF">
        <w:rPr>
          <w:color w:val="000000"/>
        </w:rPr>
        <w:t xml:space="preserve"> да људи чине институције, и да је одговорност </w:t>
      </w:r>
      <w:r w:rsidR="000634C6">
        <w:rPr>
          <w:color w:val="000000"/>
          <w:lang/>
        </w:rPr>
        <w:t xml:space="preserve">подједнако </w:t>
      </w:r>
      <w:r w:rsidR="00606BDF">
        <w:rPr>
          <w:color w:val="000000"/>
        </w:rPr>
        <w:t>поједнична</w:t>
      </w:r>
      <w:r w:rsidR="000634C6">
        <w:rPr>
          <w:color w:val="000000"/>
          <w:lang/>
        </w:rPr>
        <w:t xml:space="preserve"> и друштвена </w:t>
      </w:r>
      <w:r w:rsidR="00606BDF">
        <w:rPr>
          <w:color w:val="000000"/>
        </w:rPr>
        <w:t>, а да смо у случају одабира да ћутимо сви саучесници.</w:t>
      </w:r>
    </w:p>
    <w:p w:rsidR="000B4399" w:rsidRDefault="000B4399" w:rsidP="00606BDF">
      <w:pPr>
        <w:pStyle w:val="NormalWeb"/>
        <w:spacing w:before="0" w:beforeAutospacing="0" w:after="0" w:afterAutospacing="0"/>
        <w:jc w:val="both"/>
      </w:pPr>
    </w:p>
    <w:p w:rsidR="00933FC3" w:rsidRPr="00933FC3" w:rsidRDefault="004723B1" w:rsidP="00933FC3">
      <w:pPr>
        <w:jc w:val="right"/>
        <w:rPr>
          <w:rFonts w:ascii="Times New Roman" w:eastAsia="Times New Roman" w:hAnsi="Times New Roman" w:cs="Times New Roman"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sz w:val="24"/>
          <w:szCs w:val="24"/>
          <w:lang/>
        </w:rPr>
        <w:t xml:space="preserve">Студенти </w:t>
      </w:r>
      <w:r w:rsidR="007A7C84">
        <w:rPr>
          <w:rFonts w:ascii="Times New Roman" w:eastAsia="Times New Roman" w:hAnsi="Times New Roman" w:cs="Times New Roman"/>
          <w:sz w:val="24"/>
          <w:szCs w:val="24"/>
          <w:lang/>
        </w:rPr>
        <w:t>педагогије</w:t>
      </w:r>
    </w:p>
    <w:sectPr w:rsidR="00933FC3" w:rsidRPr="00933FC3" w:rsidSect="00AA70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E25C7"/>
    <w:multiLevelType w:val="multilevel"/>
    <w:tmpl w:val="DDD6069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9D73051"/>
    <w:multiLevelType w:val="multilevel"/>
    <w:tmpl w:val="9A4494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6C52BA6"/>
    <w:multiLevelType w:val="hybridMultilevel"/>
    <w:tmpl w:val="8D68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66D4955"/>
    <w:multiLevelType w:val="multilevel"/>
    <w:tmpl w:val="FE78E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C88666D"/>
    <w:multiLevelType w:val="multilevel"/>
    <w:tmpl w:val="646E4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2626913"/>
    <w:multiLevelType w:val="multilevel"/>
    <w:tmpl w:val="8370F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0"/>
    <w:lvlOverride w:ilvl="0">
      <w:lvl w:ilvl="0">
        <w:numFmt w:val="decimal"/>
        <w:lvlText w:val="%1."/>
        <w:lvlJc w:val="left"/>
      </w:lvl>
    </w:lvlOverride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W3MDA2MTAyNTI3MLVU0lEKTi0uzszPAykwrQUAbPhEhywAAAA="/>
  </w:docVars>
  <w:rsids>
    <w:rsidRoot w:val="008A565E"/>
    <w:rsid w:val="0004406F"/>
    <w:rsid w:val="00053261"/>
    <w:rsid w:val="000634C6"/>
    <w:rsid w:val="00081713"/>
    <w:rsid w:val="000B4399"/>
    <w:rsid w:val="001B6048"/>
    <w:rsid w:val="001D28B5"/>
    <w:rsid w:val="003235AA"/>
    <w:rsid w:val="003C76BC"/>
    <w:rsid w:val="003F11E1"/>
    <w:rsid w:val="00431EA6"/>
    <w:rsid w:val="004723B1"/>
    <w:rsid w:val="005904C4"/>
    <w:rsid w:val="00606BDF"/>
    <w:rsid w:val="006805DD"/>
    <w:rsid w:val="006E20E3"/>
    <w:rsid w:val="00725891"/>
    <w:rsid w:val="007A7C84"/>
    <w:rsid w:val="007D3419"/>
    <w:rsid w:val="008A565E"/>
    <w:rsid w:val="00933FC3"/>
    <w:rsid w:val="00A93D19"/>
    <w:rsid w:val="00AA7080"/>
    <w:rsid w:val="00C32F4C"/>
    <w:rsid w:val="00CC2747"/>
    <w:rsid w:val="00E11B66"/>
    <w:rsid w:val="00E41831"/>
    <w:rsid w:val="00E72F7E"/>
    <w:rsid w:val="00F62E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0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6B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1D2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8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8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8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8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8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31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6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orisnici</cp:lastModifiedBy>
  <cp:revision>2</cp:revision>
  <dcterms:created xsi:type="dcterms:W3CDTF">2021-01-26T12:53:00Z</dcterms:created>
  <dcterms:modified xsi:type="dcterms:W3CDTF">2021-01-26T12:53:00Z</dcterms:modified>
</cp:coreProperties>
</file>